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0" w:name="Xb8e104fe22816bfbaddc18355359605e7b3c829"/>
    <w:p>
      <w:pPr>
        <w:pStyle w:val="Heading1"/>
      </w:pPr>
      <w:r>
        <w:t xml:space="preserve">Internship Application Letter for Police Officer Training Program</w:t>
      </w:r>
    </w:p>
    <w:p>
      <w:pPr>
        <w:pStyle w:val="FirstParagraph"/>
      </w:pPr>
      <w:r>
        <w:rPr>
          <w:bCs/>
          <w:b/>
        </w:rPr>
        <w:t xml:space="preserve">Date:</w:t>
      </w:r>
      <w:r>
        <w:t xml:space="preserve"> </w:t>
      </w:r>
      <w:r>
        <w:t xml:space="preserve">October 26, 2023</w:t>
      </w:r>
      <w:r>
        <w:br/>
      </w:r>
      <w:r>
        <w:rPr>
          <w:bCs/>
          <w:b/>
        </w:rPr>
        <w:t xml:space="preserve">To:</w:t>
      </w:r>
      <w:r>
        <w:br/>
      </w:r>
      <w:r>
        <w:t xml:space="preserve">Personalreferat / Polizeipräsidium Frankfurt am Main</w:t>
      </w:r>
      <w:r>
        <w:br/>
      </w:r>
      <w:r>
        <w:t xml:space="preserve">Polizeipräsidium Frankfurt am Main</w:t>
      </w:r>
      <w:r>
        <w:br/>
      </w:r>
      <w:r>
        <w:t xml:space="preserve">Hauptwache 1-3</w:t>
      </w:r>
      <w:r>
        <w:br/>
      </w:r>
      <w:r>
        <w:t xml:space="preserve">60311 Frankfurt am Main, Germany</w:t>
      </w:r>
    </w:p>
    <w:p>
      <w:pPr>
        <w:pStyle w:val="BodyText"/>
      </w:pPr>
      <w:r>
        <w:t xml:space="preserve">Dear Members of the Hiring Committee,</w:t>
      </w:r>
    </w:p>
    <w:p>
      <w:pPr>
        <w:pStyle w:val="BodyText"/>
      </w:pPr>
      <w:r>
        <w:t xml:space="preserve">It is with profound enthusiasm and unwavering commitment to public service that I submit my application for the Internship Program within the Police Officer Training Pathway at the Polizeipräsidium Frankfurt am Main. As an ambitious student deeply dedicated to advancing my professional development in law enforcement, I have long aspired to contribute meaningfully to the safety and security of Germany’s most dynamic urban center—Frankfurt am Main. This Internship Application Letter serves as a formal expression of my intent to join the esteemed ranks of Frankfurt’s Police Force, where I aim to learn under the guidance of seasoned professionals committed to upholding justice in one of Europe’s most cosmopolitan cities.</w:t>
      </w:r>
    </w:p>
    <w:p>
      <w:pPr>
        <w:pStyle w:val="BodyText"/>
      </w:pPr>
      <w:r>
        <w:t xml:space="preserve">My academic background has been meticulously structured to prepare me for a career as a Police Officer in Germany. I am currently pursuing a Bachelor’s degree in Criminology and Security Studies at the University of Applied Sciences Frankfurt, with coursework including German Criminal Law (Strafrecht), International Policing Standards, Crisis Management, and Community Policing Strategies. My thesis explores "The Role of Digital Forensics in Combating Organized Crime Networks in Frankfurt," a topic directly relevant to the daily challenges faced by your Kriminalpolizei (Criminal Police) units. This project required extensive research into Frankfurt’s unique position as Germany’s financial hub—a nexus for international banking, trade, and tourism that simultaneously attracts complex criminal activities requiring sophisticated policing approaches. My findings have reinforced my conviction that Frankfurt demands police officers who blend technical expertise with deep cultural sensitivity to serve its diverse population of over 750,000 residents and millions of daily visitors.</w:t>
      </w:r>
    </w:p>
    <w:p>
      <w:pPr>
        <w:pStyle w:val="BodyText"/>
      </w:pPr>
      <w:r>
        <w:t xml:space="preserve">Proficiency in the German language is non-negotiable for effective police work in Germany, and I hold a C1 certification from the Goethe-Institut (Frankfurt branch), validated through rigorous academic coursework and immersion. My fluency ensures seamless communication with citizens, colleagues, and legal authorities—a critical asset when navigating Frankfurt’s multicultural environment where over 200 nationalities coexist. Beyond language skills, I have completed advanced first-aid training certified by the German Red Cross (Deutsches Rotes Kreuz) and maintain exceptional physical fitness through competitive judo (3rd Dan), which cultivates discipline, situational awareness, and controlled force application—essential competencies for a Police Officer in high-stress scenarios common in Frankfurt’s bustling city center, airports, and financial districts.</w:t>
      </w:r>
    </w:p>
    <w:p>
      <w:pPr>
        <w:pStyle w:val="BodyText"/>
      </w:pPr>
      <w:r>
        <w:t xml:space="preserve">My dedication to public safety extends beyond academics. I volunteered with the Frankfurt Youth Protection Service (Jugendschutz) for 18 months, assisting in community patrols focused on preventing youth-related offenses and fostering trust between officers and local schools. This experience taught me the value of proactive engagement—a principle central to Frankfurt’s police strategy of "Preventive Policing" (Präventivpolizei). I observed firsthand how officers balance firmness with empathy during interventions involving migrant youth, a skill I am eager to refine under your mentorship. Furthermore, my internship at the Frankfurt Public Prosecutor’s Office (Staatsanwaltschaft Frankfurt) provided insight into Germany’s judicial process, strengthening my understanding of evidence handling and the legal framework governing Police Officer duties—a foundation crucial for operational integrity in Germany.</w:t>
      </w:r>
    </w:p>
    <w:p>
      <w:pPr>
        <w:pStyle w:val="BodyText"/>
      </w:pPr>
      <w:r>
        <w:t xml:space="preserve">Frankfurt am Main represents an unparalleled training ground for a Police Officer due to its unique geopolitical significance. As Germany’s financial capital and home to the European Central Bank, Frankfurt faces distinct security challenges—from cybercrime targeting global financial institutions to terrorism prevention around critical infrastructure like Frankfurt Airport (FRA), Europe’s busiest cargo hub. I am acutely aware that your department prioritizes innovation in policing through initiatives like "Digital Policing" (Digitale Polizei) and the Crime Prevention Center (Kriminalprävention). I am eager to contribute to such forward-thinking efforts by applying my technical skills in data analysis—gained through university courses—and my passion for community-oriented strategies that build long-term safety. The prospect of learning from officers who manage these complex scenarios in real time is precisely why I seek this internship within the Police Officer training pathway.</w:t>
      </w:r>
    </w:p>
    <w:p>
      <w:pPr>
        <w:pStyle w:val="BodyText"/>
      </w:pPr>
      <w:r>
        <w:t xml:space="preserve">My application reflects not merely an academic interest but a lifelong commitment to serving society with integrity. In Germany, the role of a Police Officer transcends law enforcement; it embodies the state’s pledge to protect citizens’ rights and maintain public order—a duty I embrace wholeheartedly. I have researched Frankfurt’s Polizeipräsidium extensively, admiring its community-focused approach exemplified by initiatives like "Polizei und Schule" (Police and Schools), which aligns with my belief that trust is the cornerstone of effective policing. My ambition is to become a sworn officer (Beamter) in the Hessen Police Force, and this internship represents the critical first step toward fulfilling that goal within Germany’s structured police career pathway.</w:t>
      </w:r>
    </w:p>
    <w:p>
      <w:pPr>
        <w:pStyle w:val="BodyText"/>
      </w:pPr>
      <w:r>
        <w:t xml:space="preserve">I understand that selection for this program demands exceptional character, resilience, and adherence to Germany’s stringent police standards. I am prepared to undergo rigorous background checks, medical examinations, and psychological evaluations without reservation. My German citizenship (demonstrated via my passport) ensures full compliance with the legal requirements for all security-related roles in public service across Germany. I also possess a valid driver’s license and familiarity with emergency response protocols through my volunteer work.</w:t>
      </w:r>
    </w:p>
    <w:p>
      <w:pPr>
        <w:pStyle w:val="BodyText"/>
      </w:pPr>
      <w:r>
        <w:t xml:space="preserve">Thank you for considering this Internship Application Letter. I am confident that my academic preparation, language proficiency, physical readiness, and unwavering dedication to the values of the German Police Service make me an ideal candidate for your training program. I welcome the opportunity to discuss how my skills align with Frankfurt am Main’s mission to protect its citizens in a rapidly evolving world. Please find my complete application dossier—including transcripts, certificates, and references—attached for your review.</w:t>
      </w:r>
    </w:p>
    <w:p>
      <w:pPr>
        <w:pStyle w:val="BodyText"/>
      </w:pPr>
      <w:r>
        <w:t xml:space="preserve">I eagerly await the possibility of contributing to the safety of Germany’s premier city under your esteemed leadership. Thank you for investing your time in reviewing my candidacy.</w:t>
      </w:r>
    </w:p>
    <w:p>
      <w:pPr>
        <w:pStyle w:val="BodyText"/>
      </w:pPr>
      <w:r>
        <w:t xml:space="preserve">With utmost respect,</w:t>
      </w:r>
    </w:p>
    <w:p>
      <w:pPr>
        <w:pStyle w:val="BodyText"/>
      </w:pPr>
      <w:r>
        <w:rPr>
          <w:bCs/>
          <w:b/>
        </w:rPr>
        <w:t xml:space="preserve">Anna Schmidt</w:t>
      </w:r>
      <w:r>
        <w:br/>
      </w:r>
      <w:r>
        <w:t xml:space="preserve">Student, Criminology &amp; Security Studies (B.A.)</w:t>
      </w:r>
      <w:r>
        <w:br/>
      </w:r>
      <w:r>
        <w:t xml:space="preserve">University of Applied Sciences Frankfurt</w:t>
      </w:r>
      <w:r>
        <w:br/>
      </w:r>
      <w:r>
        <w:t xml:space="preserve">Email: anna.schmidt@stud.hs-frankfurt.de</w:t>
      </w:r>
      <w:r>
        <w:br/>
      </w:r>
      <w:r>
        <w:t xml:space="preserve">Phone: +49 69 1234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ce Officer Position - Frankfurt, Germany</dc:title>
  <dc:creator/>
  <cp:keywords/>
  <dcterms:created xsi:type="dcterms:W3CDTF">2025-12-09T21:52:56Z</dcterms:created>
  <dcterms:modified xsi:type="dcterms:W3CDTF">2025-12-09T21:52:56Z</dcterms:modified>
</cp:coreProperties>
</file>

<file path=docProps/custom.xml><?xml version="1.0" encoding="utf-8"?>
<Properties xmlns="http://schemas.openxmlformats.org/officeDocument/2006/custom-properties" xmlns:vt="http://schemas.openxmlformats.org/officeDocument/2006/docPropsVTypes"/>
</file>